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279" w:rsidRDefault="00223845">
      <w:r>
        <w:t>Agenda 4/24/19</w:t>
      </w:r>
    </w:p>
    <w:p w:rsidR="00223845" w:rsidRDefault="00223845">
      <w:r>
        <w:t>Cameron Herritt</w:t>
      </w:r>
    </w:p>
    <w:p w:rsidR="00223845" w:rsidRDefault="00223845">
      <w:r>
        <w:t>Carrie Thielen</w:t>
      </w:r>
    </w:p>
    <w:p w:rsidR="00223845" w:rsidRDefault="00223845"/>
    <w:p w:rsidR="00223845" w:rsidRDefault="00223845"/>
    <w:p w:rsidR="00223845" w:rsidRDefault="00447609">
      <w:r>
        <w:t>Interesting Data to explore</w:t>
      </w:r>
    </w:p>
    <w:p w:rsidR="00223845" w:rsidRDefault="00A31154">
      <w:r>
        <w:t>Refining Scoring</w:t>
      </w:r>
    </w:p>
    <w:p w:rsidR="00223845" w:rsidRDefault="00223845">
      <w:r>
        <w:t>Accessibility &amp; Usability</w:t>
      </w:r>
    </w:p>
    <w:p w:rsidR="0057492C" w:rsidRDefault="0057492C">
      <w:r>
        <w:t>Condensed html files</w:t>
      </w:r>
      <w:r w:rsidR="006F142F">
        <w:t xml:space="preserve"> for each map</w:t>
      </w:r>
    </w:p>
    <w:p w:rsidR="006F142F" w:rsidRDefault="006F142F"/>
    <w:p w:rsidR="00223845" w:rsidRDefault="00223845">
      <w:r>
        <w:t>Presentation</w:t>
      </w:r>
    </w:p>
    <w:p w:rsidR="00223845" w:rsidRDefault="00223845">
      <w:r>
        <w:t>Present to School Nutrition Unit- date</w:t>
      </w:r>
    </w:p>
    <w:p w:rsidR="00223845" w:rsidRDefault="00223845">
      <w:r>
        <w:t>Internship Credit</w:t>
      </w:r>
    </w:p>
    <w:p w:rsidR="00447609" w:rsidRDefault="00447609">
      <w:r>
        <w:t>Available Maps</w:t>
      </w:r>
    </w:p>
    <w:p w:rsidR="00E4189F" w:rsidRDefault="00E4189F"/>
    <w:p w:rsidR="00E4189F" w:rsidRDefault="00E4189F">
      <w:r>
        <w:t>Problems working on still:</w:t>
      </w:r>
    </w:p>
    <w:p w:rsidR="00E4189F" w:rsidRDefault="00E4189F"/>
    <w:p w:rsidR="00B74EB3" w:rsidRDefault="00B74EB3"/>
    <w:p w:rsidR="00B74EB3" w:rsidRDefault="00B74EB3"/>
    <w:p w:rsidR="00B74EB3" w:rsidRDefault="00B74EB3">
      <w:r>
        <w:t>Maps</w:t>
      </w:r>
    </w:p>
    <w:p w:rsidR="00B74EB3" w:rsidRDefault="00B74EB3">
      <w:r>
        <w:t>NSLP Participation (% of sites?) (</w:t>
      </w:r>
      <w:r w:rsidR="00EB5582">
        <w:t>ADP Score)</w:t>
      </w:r>
    </w:p>
    <w:p w:rsidR="00E25000" w:rsidRDefault="00E25000" w:rsidP="00E25000">
      <w:pPr>
        <w:pStyle w:val="ListParagraph"/>
        <w:numPr>
          <w:ilvl w:val="0"/>
          <w:numId w:val="1"/>
        </w:numPr>
      </w:pPr>
      <w:r>
        <w:t>Number of sites</w:t>
      </w:r>
    </w:p>
    <w:p w:rsidR="00A14AB6" w:rsidRDefault="00A14AB6" w:rsidP="00E25000">
      <w:pPr>
        <w:pStyle w:val="ListParagraph"/>
        <w:numPr>
          <w:ilvl w:val="0"/>
          <w:numId w:val="1"/>
        </w:numPr>
      </w:pPr>
      <w:r>
        <w:t>ADP Score/student</w:t>
      </w:r>
    </w:p>
    <w:p w:rsidR="00B74EB3" w:rsidRDefault="00B74EB3">
      <w:r>
        <w:t>SBP Participation (% of sites?)</w:t>
      </w:r>
      <w:r w:rsidR="00EB5582">
        <w:t xml:space="preserve"> (ADP Score)</w:t>
      </w:r>
    </w:p>
    <w:p w:rsidR="00B74EB3" w:rsidRDefault="00B74EB3">
      <w:r>
        <w:t>ASP Participation (% of sites?)</w:t>
      </w:r>
      <w:r w:rsidR="00EB5582">
        <w:t xml:space="preserve"> (ADP Score)</w:t>
      </w:r>
    </w:p>
    <w:p w:rsidR="00B74EB3" w:rsidRDefault="00B74EB3">
      <w:r>
        <w:t>SMP Participation (% of sites?)</w:t>
      </w:r>
      <w:r w:rsidR="00EB5582">
        <w:t xml:space="preserve"> (ADP Score)</w:t>
      </w:r>
    </w:p>
    <w:p w:rsidR="00EB5582" w:rsidRDefault="00EB5582">
      <w:r>
        <w:t>SFSP Participation (% of sites?) (ADP Score)</w:t>
      </w:r>
    </w:p>
    <w:p w:rsidR="00B74EB3" w:rsidRDefault="00B74EB3">
      <w:r>
        <w:t xml:space="preserve">Free &amp; Reduced Percentage </w:t>
      </w:r>
    </w:p>
    <w:p w:rsidR="00A14AB6" w:rsidRDefault="00A14AB6">
      <w:r>
        <w:tab/>
        <w:t>Free percentage</w:t>
      </w:r>
    </w:p>
    <w:p w:rsidR="00A14AB6" w:rsidRDefault="00A14AB6">
      <w:r>
        <w:lastRenderedPageBreak/>
        <w:tab/>
        <w:t>Reduced Percentage</w:t>
      </w:r>
    </w:p>
    <w:p w:rsidR="00A14AB6" w:rsidRDefault="00A14AB6">
      <w:r>
        <w:tab/>
        <w:t>Number Free</w:t>
      </w:r>
    </w:p>
    <w:p w:rsidR="00A14AB6" w:rsidRDefault="00A14AB6">
      <w:r>
        <w:tab/>
        <w:t>Number Reduced</w:t>
      </w:r>
    </w:p>
    <w:p w:rsidR="00B74EB3" w:rsidRDefault="00B74EB3">
      <w:r>
        <w:t>ISP Percentage</w:t>
      </w:r>
    </w:p>
    <w:p w:rsidR="00A14AB6" w:rsidRDefault="00A14AB6">
      <w:r>
        <w:tab/>
        <w:t>Near Required</w:t>
      </w:r>
    </w:p>
    <w:p w:rsidR="00A14AB6" w:rsidRDefault="00A14AB6">
      <w:r>
        <w:tab/>
        <w:t>CEP Participating</w:t>
      </w:r>
    </w:p>
    <w:p w:rsidR="00B74EB3" w:rsidRDefault="00B74EB3">
      <w:r>
        <w:t>Each Scored Component</w:t>
      </w:r>
    </w:p>
    <w:p w:rsidR="00EB5582" w:rsidRDefault="00EB5582">
      <w:r>
        <w:tab/>
        <w:t xml:space="preserve">Program ADP </w:t>
      </w:r>
    </w:p>
    <w:p w:rsidR="00EB5582" w:rsidRDefault="00EB5582">
      <w:r>
        <w:tab/>
        <w:t>SFSP Sites</w:t>
      </w:r>
    </w:p>
    <w:p w:rsidR="00EB5582" w:rsidRDefault="00EB5582">
      <w:r>
        <w:tab/>
        <w:t>4 Day School Week</w:t>
      </w:r>
    </w:p>
    <w:p w:rsidR="00EB5582" w:rsidRDefault="00EB5582">
      <w:r>
        <w:tab/>
        <w:t xml:space="preserve">CEP </w:t>
      </w:r>
    </w:p>
    <w:p w:rsidR="00EB5582" w:rsidRDefault="00EB5582">
      <w:r>
        <w:tab/>
        <w:t>Urban Rural</w:t>
      </w:r>
    </w:p>
    <w:p w:rsidR="00EB5582" w:rsidRDefault="00EB5582">
      <w:r>
        <w:tab/>
        <w:t>Free Eligible</w:t>
      </w:r>
    </w:p>
    <w:p w:rsidR="00EB5582" w:rsidRDefault="00EB5582">
      <w:r>
        <w:tab/>
        <w:t>Reduced Eligible</w:t>
      </w:r>
    </w:p>
    <w:p w:rsidR="00EB5582" w:rsidRDefault="00EB5582" w:rsidP="00EB5582">
      <w:pPr>
        <w:ind w:firstLine="720"/>
      </w:pPr>
      <w:r>
        <w:t>District Size</w:t>
      </w:r>
    </w:p>
    <w:p w:rsidR="00B74EB3" w:rsidRDefault="00B74EB3">
      <w:r>
        <w:t>Total Score</w:t>
      </w:r>
    </w:p>
    <w:p w:rsidR="00A14AB6" w:rsidRDefault="00A14AB6">
      <w:r>
        <w:tab/>
        <w:t>Each Score Component</w:t>
      </w:r>
    </w:p>
    <w:p w:rsidR="00EB5582" w:rsidRDefault="00EB5582">
      <w:r>
        <w:t>GIF of monthly NSLP, SFSP, SBP ADP</w:t>
      </w:r>
    </w:p>
    <w:p w:rsidR="00B74EB3" w:rsidRDefault="00B74EB3"/>
    <w:p w:rsidR="00B74EB3" w:rsidRDefault="00B74EB3">
      <w:bookmarkStart w:id="0" w:name="_GoBack"/>
      <w:bookmarkEnd w:id="0"/>
    </w:p>
    <w:p w:rsidR="00314A0F" w:rsidRDefault="00314A0F"/>
    <w:sectPr w:rsidR="00314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2B3B9B"/>
    <w:multiLevelType w:val="hybridMultilevel"/>
    <w:tmpl w:val="B7C8F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zawNDM3MTcwMTZT0lEKTi0uzszPAykwrgUAKlwexywAAAA="/>
  </w:docVars>
  <w:rsids>
    <w:rsidRoot w:val="00223845"/>
    <w:rsid w:val="00031D01"/>
    <w:rsid w:val="00223845"/>
    <w:rsid w:val="002561A4"/>
    <w:rsid w:val="00314A0F"/>
    <w:rsid w:val="00447609"/>
    <w:rsid w:val="00546C12"/>
    <w:rsid w:val="0057492C"/>
    <w:rsid w:val="006F142F"/>
    <w:rsid w:val="008F5279"/>
    <w:rsid w:val="00975C81"/>
    <w:rsid w:val="009F2802"/>
    <w:rsid w:val="00A14AB6"/>
    <w:rsid w:val="00A31154"/>
    <w:rsid w:val="00B74EB3"/>
    <w:rsid w:val="00E25000"/>
    <w:rsid w:val="00E4189F"/>
    <w:rsid w:val="00EB5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22C75"/>
  <w15:chartTrackingRefBased/>
  <w15:docId w15:val="{BFF31520-D17E-459D-A16E-F017A16C0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0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Herritt</dc:creator>
  <cp:keywords/>
  <dc:description/>
  <cp:lastModifiedBy>Cameron Herritt</cp:lastModifiedBy>
  <cp:revision>3</cp:revision>
  <dcterms:created xsi:type="dcterms:W3CDTF">2019-04-23T06:04:00Z</dcterms:created>
  <dcterms:modified xsi:type="dcterms:W3CDTF">2019-04-26T15:50:00Z</dcterms:modified>
</cp:coreProperties>
</file>